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kadiusz putk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kadius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utk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clinton  river grove 6017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isfloori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214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